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3AE56B" w14:textId="0E462C61" w:rsidR="0033422F" w:rsidRPr="00A06810" w:rsidRDefault="00A06810" w:rsidP="00A06810">
      <w:pPr>
        <w:spacing w:after="0" w:line="240" w:lineRule="auto"/>
        <w:rPr>
          <w:sz w:val="30"/>
          <w:szCs w:val="30"/>
        </w:rPr>
      </w:pPr>
      <w:r w:rsidRPr="00A06810">
        <w:rPr>
          <w:sz w:val="30"/>
          <w:szCs w:val="30"/>
        </w:rPr>
        <w:t xml:space="preserve">Lab Exer </w:t>
      </w:r>
      <w:r w:rsidR="00F37834">
        <w:rPr>
          <w:sz w:val="30"/>
          <w:szCs w:val="30"/>
        </w:rPr>
        <w:t>6</w:t>
      </w:r>
      <w:r w:rsidRPr="00A06810">
        <w:rPr>
          <w:sz w:val="30"/>
          <w:szCs w:val="30"/>
        </w:rPr>
        <w:t>:</w:t>
      </w:r>
    </w:p>
    <w:p w14:paraId="7BCEA987" w14:textId="6B57BEFF" w:rsidR="00546638" w:rsidRDefault="006374FF" w:rsidP="00142734">
      <w:pPr>
        <w:spacing w:after="0" w:line="240" w:lineRule="auto"/>
        <w:rPr>
          <w:sz w:val="30"/>
          <w:szCs w:val="30"/>
        </w:rPr>
      </w:pPr>
      <w:r>
        <w:rPr>
          <w:sz w:val="30"/>
          <w:szCs w:val="30"/>
        </w:rPr>
        <w:t xml:space="preserve">1. </w:t>
      </w:r>
      <w:r w:rsidR="00F37834">
        <w:rPr>
          <w:sz w:val="30"/>
          <w:szCs w:val="30"/>
        </w:rPr>
        <w:t xml:space="preserve">Create a class called </w:t>
      </w:r>
      <w:proofErr w:type="spellStart"/>
      <w:r w:rsidR="00F37834">
        <w:rPr>
          <w:sz w:val="30"/>
          <w:szCs w:val="30"/>
        </w:rPr>
        <w:t>MatrixGraph</w:t>
      </w:r>
      <w:proofErr w:type="spellEnd"/>
      <w:r w:rsidR="00F37834">
        <w:rPr>
          <w:sz w:val="30"/>
          <w:szCs w:val="30"/>
        </w:rPr>
        <w:t xml:space="preserve"> which implements the adjacency matrix representation of a graph</w:t>
      </w:r>
    </w:p>
    <w:p w14:paraId="20473007" w14:textId="7FBC6F11" w:rsidR="00F37834" w:rsidRDefault="00F37834" w:rsidP="00142734">
      <w:pPr>
        <w:spacing w:after="0" w:line="240" w:lineRule="auto"/>
        <w:rPr>
          <w:sz w:val="30"/>
          <w:szCs w:val="30"/>
        </w:rPr>
      </w:pPr>
      <w:r>
        <w:rPr>
          <w:sz w:val="30"/>
          <w:szCs w:val="30"/>
        </w:rPr>
        <w:t xml:space="preserve">2. The class should implement the </w:t>
      </w:r>
      <w:proofErr w:type="spellStart"/>
      <w:r>
        <w:rPr>
          <w:sz w:val="30"/>
          <w:szCs w:val="30"/>
        </w:rPr>
        <w:t>AbstractGraph</w:t>
      </w:r>
      <w:proofErr w:type="spellEnd"/>
      <w:r>
        <w:rPr>
          <w:sz w:val="30"/>
          <w:szCs w:val="30"/>
        </w:rPr>
        <w:t xml:space="preserve"> abstract class.</w:t>
      </w:r>
    </w:p>
    <w:p w14:paraId="7AFDD0C4" w14:textId="3C91E65D" w:rsidR="00F37834" w:rsidRPr="00A06810" w:rsidRDefault="00F37834" w:rsidP="00142734">
      <w:pPr>
        <w:spacing w:after="0" w:line="240" w:lineRule="auto"/>
        <w:rPr>
          <w:sz w:val="30"/>
          <w:szCs w:val="30"/>
        </w:rPr>
      </w:pPr>
      <w:r>
        <w:rPr>
          <w:sz w:val="30"/>
          <w:szCs w:val="30"/>
        </w:rPr>
        <w:t xml:space="preserve">3. The </w:t>
      </w:r>
      <w:proofErr w:type="spellStart"/>
      <w:r>
        <w:rPr>
          <w:sz w:val="30"/>
          <w:szCs w:val="30"/>
        </w:rPr>
        <w:t>toString</w:t>
      </w:r>
      <w:proofErr w:type="spellEnd"/>
      <w:r>
        <w:rPr>
          <w:sz w:val="30"/>
          <w:szCs w:val="30"/>
        </w:rPr>
        <w:t>() method should return the adjacency matrix.</w:t>
      </w:r>
    </w:p>
    <w:p w14:paraId="3E57AD37" w14:textId="0CBC1D32" w:rsidR="00A95135" w:rsidRPr="00A06810" w:rsidRDefault="00A95135" w:rsidP="00A06810">
      <w:pPr>
        <w:spacing w:after="0" w:line="240" w:lineRule="auto"/>
        <w:rPr>
          <w:sz w:val="30"/>
          <w:szCs w:val="30"/>
        </w:rPr>
      </w:pPr>
    </w:p>
    <w:sectPr w:rsidR="00A95135" w:rsidRPr="00A068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MwMDQ3MjIzMjMzMDNQ0lEKTi0uzszPAykwrAUAKDxadSwAAAA="/>
  </w:docVars>
  <w:rsids>
    <w:rsidRoot w:val="007F298F"/>
    <w:rsid w:val="000E5EB3"/>
    <w:rsid w:val="00142734"/>
    <w:rsid w:val="002A3DC6"/>
    <w:rsid w:val="0033422F"/>
    <w:rsid w:val="003E2587"/>
    <w:rsid w:val="00546638"/>
    <w:rsid w:val="005721A0"/>
    <w:rsid w:val="006374FF"/>
    <w:rsid w:val="006C3479"/>
    <w:rsid w:val="007F298F"/>
    <w:rsid w:val="00A06810"/>
    <w:rsid w:val="00A86248"/>
    <w:rsid w:val="00A95135"/>
    <w:rsid w:val="00F37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8C912"/>
  <w15:chartTrackingRefBased/>
  <w15:docId w15:val="{C1F7E2AE-B92F-471E-9492-A7EDEF06F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35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win</dc:creator>
  <cp:keywords/>
  <dc:description/>
  <cp:lastModifiedBy>Enrique Enriquez</cp:lastModifiedBy>
  <cp:revision>11</cp:revision>
  <dcterms:created xsi:type="dcterms:W3CDTF">2018-07-31T06:15:00Z</dcterms:created>
  <dcterms:modified xsi:type="dcterms:W3CDTF">2024-11-23T03:30:00Z</dcterms:modified>
</cp:coreProperties>
</file>